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Position</w:t>
      </w:r>
      <w:r>
        <w:t xml:space="preserve"> </w:t>
      </w:r>
      <w:r>
        <w:t xml:space="preserve">in</w:t>
      </w:r>
      <w:r>
        <w:t xml:space="preserve"> </w:t>
      </w:r>
      <w:r>
        <w:t xml:space="preserve">Belgium</w:t>
      </w:r>
      <w:r>
        <w:t xml:space="preserve"> </w:t>
      </w:r>
      <w:r>
        <w:t xml:space="preserve">Brussels</w:t>
      </w:r>
    </w:p>
    <w:p>
      <w:pPr>
        <w:pStyle w:val="FirstParagraph"/>
      </w:pPr>
      <w:r>
        <w:t xml:space="preserve">Sophie Dubois</w:t>
      </w:r>
    </w:p>
    <w:p>
      <w:pPr>
        <w:pStyle w:val="BodyText"/>
      </w:pPr>
      <w:r>
        <w:t xml:space="preserve">24 Rue des Bouchers</w:t>
      </w:r>
    </w:p>
    <w:p>
      <w:pPr>
        <w:pStyle w:val="BodyText"/>
      </w:pPr>
      <w:r>
        <w:t xml:space="preserve">1050 Brussels, Belgium</w:t>
      </w:r>
    </w:p>
    <w:p>
      <w:pPr>
        <w:pStyle w:val="BodyText"/>
      </w:pPr>
      <w:r>
        <w:t xml:space="preserve">Email: sophie.dubois.music@gmail.com</w:t>
      </w:r>
    </w:p>
    <w:p>
      <w:pPr>
        <w:pStyle w:val="BodyText"/>
      </w:pPr>
      <w:r>
        <w:t xml:space="preserve">Phone: +32 498 765 432</w:t>
      </w:r>
    </w:p>
    <w:p>
      <w:pPr>
        <w:pStyle w:val="BodyText"/>
      </w:pPr>
      <w:r>
        <w:t xml:space="preserve">Date: October 26, 2023</w:t>
      </w:r>
    </w:p>
    <w:p>
      <w:pPr>
        <w:pStyle w:val="BodyText"/>
      </w:pPr>
      <w:r>
        <w:t xml:space="preserve">Mr. Jean-Luc Moreau</w:t>
      </w:r>
    </w:p>
    <w:p>
      <w:pPr>
        <w:pStyle w:val="BodyText"/>
      </w:pPr>
      <w:r>
        <w:t xml:space="preserve">Director of Cultural Development</w:t>
      </w:r>
    </w:p>
    <w:p>
      <w:pPr>
        <w:pStyle w:val="BodyText"/>
      </w:pPr>
      <w:r>
        <w:t xml:space="preserve">Brussels Music Hub Foundation</w:t>
      </w:r>
    </w:p>
    <w:p>
      <w:pPr>
        <w:pStyle w:val="BodyText"/>
      </w:pPr>
      <w:r>
        <w:t xml:space="preserve">Rue de la Régence 45</w:t>
      </w:r>
    </w:p>
    <w:p>
      <w:pPr>
        <w:pStyle w:val="BodyText"/>
      </w:pPr>
      <w:r>
        <w:t xml:space="preserve">1000 Brussels, Belgium</w:t>
      </w:r>
    </w:p>
    <w:bookmarkStart w:id="20" w:name="Xc84b3c9fe3555c20346a309a978a9c0909b4478"/>
    <w:p>
      <w:pPr>
        <w:pStyle w:val="Heading1"/>
      </w:pPr>
      <w:r>
        <w:t xml:space="preserve">Internship Application Letter for Musician Internship Position</w:t>
      </w:r>
    </w:p>
    <w:p>
      <w:pPr>
        <w:pStyle w:val="FirstParagraph"/>
      </w:pPr>
      <w:r>
        <w:t xml:space="preserve">Dear Mr. Moreau,</w:t>
      </w:r>
    </w:p>
    <w:p>
      <w:pPr>
        <w:pStyle w:val="BodyText"/>
      </w:pPr>
      <w:r>
        <w:t xml:space="preserve">It is with profound enthusiasm that I submit my application for the Musician Internship position at the Brussels Music Hub Foundation, as advertised on the European Cultural Exchange Portal. This</w:t>
      </w:r>
      <w:r>
        <w:t xml:space="preserve"> </w:t>
      </w:r>
      <w:r>
        <w:rPr>
          <w:bCs/>
          <w:b/>
        </w:rPr>
        <w:t xml:space="preserve">Internship Application Letter</w:t>
      </w:r>
      <w:r>
        <w:t xml:space="preserve"> </w:t>
      </w:r>
      <w:r>
        <w:t xml:space="preserve">represents not merely a professional opportunity, but a deeply personal commitment to my artistic journey within one of Europe's most vibrant cultural crossroads—Belgium Brussels. Having dedicated seven years to mastering the cello and developing interdisciplinary musical projects across multiple continents, I am certain that this internship in the heart of European diplomacy and artistic innovation will catalyze both my technical growth and my understanding of music as a unifying force in multicultural societies.</w:t>
      </w:r>
    </w:p>
    <w:p>
      <w:pPr>
        <w:pStyle w:val="BodyText"/>
      </w:pPr>
      <w:r>
        <w:t xml:space="preserve">My musical path has been defined by an unwavering belief in music's power to transcend borders—a philosophy that resonates profoundly with Brussels' identity as the de facto capital of Europe. As a student at the Royal Conservatoire of Antwerp, I immersed myself in both classical repertoire and contemporary fusion projects. My senior recital featured original compositions blending Flemish folk motifs with minimalist electronic elements—a piece performed at the prestigious BOZAR concert hall in</w:t>
      </w:r>
      <w:r>
        <w:t xml:space="preserve"> </w:t>
      </w:r>
      <w:r>
        <w:rPr>
          <w:bCs/>
          <w:b/>
        </w:rPr>
        <w:t xml:space="preserve">Belgium Brussels</w:t>
      </w:r>
      <w:r>
        <w:t xml:space="preserve"> </w:t>
      </w:r>
      <w:r>
        <w:t xml:space="preserve">last spring, where I was awarded the "Young Innovator of the Year" distinction by the Flemish Music Council. This experience solidified my conviction that true artistic growth occurs when musicians engage directly with their community's cultural ecosystem—exactly what your foundation embodies through initiatives like "Sound Bridges" and "Urban Harmony Project."</w:t>
      </w:r>
    </w:p>
    <w:p>
      <w:pPr>
        <w:pStyle w:val="BodyText"/>
      </w:pPr>
      <w:r>
        <w:t xml:space="preserve">What draws me most powerfully to this specific internship opportunity is the Foundation's unique position at the intersection of artistic practice and European policy-making. During my research, I discovered that your recent collaboration with the European Cultural Heritage Network on "Music in Public Spaces" directly aligns with my ongoing project,</w:t>
      </w:r>
      <w:r>
        <w:t xml:space="preserve"> </w:t>
      </w:r>
      <w:r>
        <w:rPr>
          <w:iCs/>
          <w:i/>
        </w:rPr>
        <w:t xml:space="preserve">Harmonies of Migration</w:t>
      </w:r>
      <w:r>
        <w:t xml:space="preserve">, which documents musical traditions across Brussels' diverse neighborhoods through field recordings and community workshops. I am particularly inspired by your upcoming initiative to integrate immigrant communities into the city's classical music scene—a mission that mirrors my own work with refugee youth in Molenbeek, where I established a free cello workshop teaching Arabic maqam scales alongside Western notation systems. This approach isn't merely educational; it creates tangible pathways for cultural dialogue through shared musical language.</w:t>
      </w:r>
    </w:p>
    <w:p>
      <w:pPr>
        <w:pStyle w:val="BodyText"/>
      </w:pPr>
      <w:r>
        <w:t xml:space="preserve">In my previous internship with the Luxembourg Philharmonic Orchestra, I developed skills directly transferable to your foundation's needs. I managed all logistical aspects of a 12-city tour across Benelux, coordinated with local schools for pre-concert educational sessions (reaching over 3,000 students), and contributed to digital content creation for social media platforms—increasing engagement by 27%. My experience with cross-cultural programming is further demonstrated through my co-founding of "Brussels Beats," a monthly series featuring jazz musicians from the city's African, Turkish, and Caribbean communities at the historic Salle Villeroy. This project required navigating complex permissions with multiple cultural associations while maintaining artistic integrity—a balancing act I believe aligns perfectly with your foundation's ethos of inclusive programming.</w:t>
      </w:r>
    </w:p>
    <w:p>
      <w:pPr>
        <w:pStyle w:val="BodyText"/>
      </w:pPr>
      <w:r>
        <w:t xml:space="preserve">I am particularly eager to contribute to your ongoing partnership with the European Commission on "Cultural Diplomacy Through Music." Having studied international relations alongside my music degree at KU Leuven, I understand how musical exchanges function as soft power tools in EU policy. My fluency in French (native), Dutch (C1), English (fluent), and basic Arabic would enable me to bridge communication gaps during your next European Union Youth Orchestra collaboration. Moreover, I've already begun developing a research framework for documenting how music education initiatives impact social cohesion metrics—a project that could directly support your upcoming EU grant application on "Artistic Integration in Urban Spaces."</w:t>
      </w:r>
    </w:p>
    <w:p>
      <w:pPr>
        <w:pStyle w:val="BodyText"/>
      </w:pPr>
      <w:r>
        <w:t xml:space="preserve">Why</w:t>
      </w:r>
      <w:r>
        <w:t xml:space="preserve"> </w:t>
      </w:r>
      <w:r>
        <w:rPr>
          <w:bCs/>
          <w:b/>
        </w:rPr>
        <w:t xml:space="preserve">Belgium Brussels</w:t>
      </w:r>
      <w:r>
        <w:t xml:space="preserve"> </w:t>
      </w:r>
      <w:r>
        <w:t xml:space="preserve">specifically? Beyond its political significance, this city has become my artistic home. I moved here three years ago to immerse myself in the European music scene, and have since witnessed how Brussels transforms musical traditions—from Flemish folk to Congolese rumba—into dynamic contemporary expressions. The proximity of institutions like the Royal Opera House, C-Mine cultural center, and the annual Brussels Jazz Festival creates an unparalleled environment for learning. Most importantly, I've formed meaningful connections with musicians across all backgrounds: I regularly collaborate with Kofi Mensah (Ghanaian drummer) at Le Botanique and teach cello to students at the Brussels International School. This community is not just a backdrop—it's my creative foundation.</w:t>
      </w:r>
    </w:p>
    <w:p>
      <w:pPr>
        <w:pStyle w:val="BodyText"/>
      </w:pPr>
      <w:r>
        <w:t xml:space="preserve">My vision for this internship extends beyond skill development. I plan to launch "Brussels Sound Map," a digital archive documenting the city's sonic landscape through interviews with musicians and field recordings from each of Brussels' 19 municipalities. This project would directly support your foundation's goal of preserving intangible cultural heritage while creating new content for public engagement. I am prepared to dedicate 40 hours weekly to this work, including evenings and weekends when community events occur—a testament to my commitment to embedding myself within the</w:t>
      </w:r>
      <w:r>
        <w:t xml:space="preserve"> </w:t>
      </w:r>
      <w:r>
        <w:rPr>
          <w:bCs/>
          <w:b/>
        </w:rPr>
        <w:t xml:space="preserve">Belgium Brussels</w:t>
      </w:r>
      <w:r>
        <w:t xml:space="preserve"> </w:t>
      </w:r>
      <w:r>
        <w:t xml:space="preserve">music ecosystem.</w:t>
      </w:r>
    </w:p>
    <w:p>
      <w:pPr>
        <w:pStyle w:val="BodyText"/>
      </w:pPr>
      <w:r>
        <w:t xml:space="preserve">As a future Musician who believes in art as social catalyst, I am confident that my technical skills—refined through years of rigorous study—are equally matched by my cultural intelligence and community-building approach. The Brussels Music Hub Foundation's mission to make music accessible while preserving its diversity represents the exact environment where I can grow from an aspiring artist into a responsible cultural leader. My resume, attached for your review, details further projects including my work as lead cellist for the Antwerp Chamber Orchestra's "Songs of Resistance" series and my TEDxBrussels talk on "How Music Heals Urban Divides."</w:t>
      </w:r>
    </w:p>
    <w:p>
      <w:pPr>
        <w:pStyle w:val="BodyText"/>
      </w:pPr>
      <w:r>
        <w:t xml:space="preserve">Thank you for considering this</w:t>
      </w:r>
      <w:r>
        <w:t xml:space="preserve"> </w:t>
      </w:r>
      <w:r>
        <w:rPr>
          <w:bCs/>
          <w:b/>
        </w:rPr>
        <w:t xml:space="preserve">Internship Application Letter</w:t>
      </w:r>
      <w:r>
        <w:t xml:space="preserve">. I am eager to discuss how my background in community-driven music programming, linguistic versatility, and passion for Brussels' unique cultural tapestry align with your foundation's ambitious goals. I would welcome the opportunity to visit your offices at your convenience or arrange a virtual meeting at any time. The prospect of contributing to Brussels' musical legacy—while learning from Europe's most visionary arts administrators—represents the culmination of my artistic and professional aspirations.</w:t>
      </w:r>
    </w:p>
    <w:p>
      <w:pPr>
        <w:pStyle w:val="BodyText"/>
      </w:pPr>
      <w:r>
        <w:t xml:space="preserve">With sincere anticipation,</w:t>
      </w:r>
    </w:p>
    <w:p>
      <w:pPr>
        <w:pStyle w:val="BodyText"/>
      </w:pPr>
      <w:r>
        <w:t xml:space="preserve">Sophie Dubois</w:t>
      </w:r>
    </w:p>
    <w:p>
      <w:pPr>
        <w:pStyle w:val="BodyText"/>
      </w:pPr>
      <w:r>
        <w:t xml:space="preserve">Cellist | Community Music Developer | Brussels Cultural Ambassador</w:t>
      </w:r>
    </w:p>
    <w:p>
      <w:r>
        <w:pict>
          <v:rect style="width:0;height:1.5pt" o:hralign="center" o:hrstd="t" o:hr="t"/>
        </w:pict>
      </w:r>
    </w:p>
    <w:p>
      <w:pPr>
        <w:pStyle w:val="FirstParagraph"/>
      </w:pPr>
      <w:r>
        <w:rPr>
          <w:bCs/>
          <w:b/>
        </w:rPr>
        <w:t xml:space="preserve">Attachment:</w:t>
      </w:r>
      <w:r>
        <w:t xml:space="preserve"> </w:t>
      </w:r>
      <w:r>
        <w:t xml:space="preserve">Curriculum Vitae (2 pages), Letters of Recommendation from Prof. Els De Smet (Royal Conservatoire) and Dr. Amira Karam (Brussels Cultural Affairs), Sample Project Portfolio</w:t>
      </w:r>
    </w:p>
    <w:p>
      <w:pPr>
        <w:pStyle w:val="BodyText"/>
      </w:pPr>
      <w:r>
        <w:rPr>
          <w:bCs/>
          <w:b/>
        </w:rPr>
        <w:t xml:space="preserve">Word Count:</w:t>
      </w:r>
      <w:r>
        <w:t xml:space="preserve"> </w:t>
      </w:r>
      <w:r>
        <w:t xml:space="preserve">824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Position in Belgium Brussels</dc:title>
  <dc:creator/>
  <dc:language>en</dc:language>
  <cp:keywords/>
  <dcterms:created xsi:type="dcterms:W3CDTF">2026-07-23T00:17:11Z</dcterms:created>
  <dcterms:modified xsi:type="dcterms:W3CDTF">2026-07-23T00:17:11Z</dcterms:modified>
</cp:coreProperties>
</file>

<file path=docProps/custom.xml><?xml version="1.0" encoding="utf-8"?>
<Properties xmlns="http://schemas.openxmlformats.org/officeDocument/2006/custom-properties" xmlns:vt="http://schemas.openxmlformats.org/officeDocument/2006/docPropsVTypes"/>
</file>